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22b3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473c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2decda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